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86AEBC" w14:textId="77777777" w:rsidR="0082501F" w:rsidRPr="0082501F" w:rsidRDefault="0082501F" w:rsidP="0082501F">
      <w:pPr>
        <w:ind w:left="3600"/>
        <w:contextualSpacing/>
        <w:rPr>
          <w:rFonts w:cs="Times New Roman"/>
          <w:sz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1661312" behindDoc="0" locked="0" layoutInCell="1" allowOverlap="1" wp14:anchorId="52158152" wp14:editId="1E0EFB16">
            <wp:simplePos x="0" y="0"/>
            <wp:positionH relativeFrom="column">
              <wp:posOffset>-28575</wp:posOffset>
            </wp:positionH>
            <wp:positionV relativeFrom="paragraph">
              <wp:posOffset>-342900</wp:posOffset>
            </wp:positionV>
            <wp:extent cx="1304925" cy="1370330"/>
            <wp:effectExtent l="0" t="0" r="9525" b="127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1370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44C6D">
        <w:rPr>
          <w:rFonts w:ascii="Britannic Bold" w:hAnsi="Britannic Bold"/>
          <w:sz w:val="48"/>
          <w:szCs w:val="48"/>
          <w:u w:val="single"/>
        </w:rPr>
        <w:t>Upsilon Phi Delta</w:t>
      </w:r>
    </w:p>
    <w:p w14:paraId="77EA15B2" w14:textId="77777777" w:rsidR="0082501F" w:rsidRPr="00944C6D" w:rsidRDefault="0082501F" w:rsidP="0082501F">
      <w:pPr>
        <w:spacing w:after="0" w:line="240" w:lineRule="auto"/>
        <w:ind w:left="1440" w:firstLine="720"/>
        <w:contextualSpacing/>
        <w:rPr>
          <w:rFonts w:ascii="Britannic Bold" w:hAnsi="Britannic Bold"/>
          <w:sz w:val="48"/>
          <w:szCs w:val="48"/>
          <w:u w:val="single"/>
        </w:rPr>
      </w:pPr>
      <w:r w:rsidRPr="0082501F">
        <w:rPr>
          <w:rFonts w:ascii="Britannic Bold" w:hAnsi="Britannic Bold"/>
          <w:sz w:val="48"/>
          <w:szCs w:val="48"/>
        </w:rPr>
        <w:t xml:space="preserve">      </w:t>
      </w:r>
      <w:r w:rsidRPr="00944C6D">
        <w:rPr>
          <w:rFonts w:ascii="Britannic Bold" w:hAnsi="Britannic Bold"/>
          <w:sz w:val="48"/>
          <w:szCs w:val="48"/>
          <w:u w:val="single"/>
        </w:rPr>
        <w:t>Transcript Cover Sheet</w:t>
      </w:r>
    </w:p>
    <w:p w14:paraId="6A4F3EBB" w14:textId="77777777" w:rsidR="0082501F" w:rsidRPr="00A56792" w:rsidRDefault="0082501F" w:rsidP="0082501F">
      <w:pPr>
        <w:pStyle w:val="Header"/>
        <w:rPr>
          <w:sz w:val="24"/>
        </w:rPr>
      </w:pPr>
      <w:r w:rsidRPr="00A56792">
        <w:rPr>
          <w:sz w:val="24"/>
        </w:rPr>
        <w:tab/>
        <w:t xml:space="preserve">                                   (submit with your UPD application, UPD fee, and </w:t>
      </w:r>
      <w:r w:rsidR="00A56792">
        <w:rPr>
          <w:sz w:val="24"/>
        </w:rPr>
        <w:t xml:space="preserve">current </w:t>
      </w:r>
      <w:r w:rsidRPr="00A56792">
        <w:rPr>
          <w:sz w:val="24"/>
        </w:rPr>
        <w:t>transcript)</w:t>
      </w:r>
    </w:p>
    <w:p w14:paraId="7D266984" w14:textId="77777777" w:rsidR="00944C6D" w:rsidRDefault="00944C6D">
      <w:pPr>
        <w:rPr>
          <w:rFonts w:cs="Times New Roman"/>
        </w:rPr>
      </w:pPr>
    </w:p>
    <w:p w14:paraId="45AAE823" w14:textId="77777777" w:rsidR="001B687A" w:rsidRPr="00944C6D" w:rsidRDefault="001B687A">
      <w:pPr>
        <w:rPr>
          <w:sz w:val="24"/>
          <w:szCs w:val="24"/>
        </w:rPr>
      </w:pPr>
      <w:r w:rsidRPr="00944C6D">
        <w:rPr>
          <w:sz w:val="24"/>
          <w:szCs w:val="24"/>
        </w:rPr>
        <w:t>Name_________________________________</w:t>
      </w:r>
      <w:r w:rsidR="005063F7" w:rsidRPr="00944C6D">
        <w:rPr>
          <w:sz w:val="24"/>
          <w:szCs w:val="24"/>
        </w:rPr>
        <w:t>__________________</w:t>
      </w:r>
    </w:p>
    <w:p w14:paraId="489851DE" w14:textId="77777777" w:rsidR="005063F7" w:rsidRDefault="00B54095" w:rsidP="00C03C28">
      <w:pPr>
        <w:spacing w:line="240" w:lineRule="auto"/>
        <w:contextualSpacing/>
        <w:rPr>
          <w:sz w:val="24"/>
          <w:szCs w:val="24"/>
        </w:rPr>
      </w:pPr>
      <w:r>
        <w:rPr>
          <w:sz w:val="24"/>
          <w:szCs w:val="24"/>
        </w:rPr>
        <w:t xml:space="preserve">Expected Graduation _________________________ </w:t>
      </w:r>
    </w:p>
    <w:p w14:paraId="1689929C" w14:textId="77777777" w:rsidR="00B54095" w:rsidRDefault="00B54095" w:rsidP="00C03C28">
      <w:pPr>
        <w:spacing w:line="240" w:lineRule="auto"/>
        <w:contextualSpacing/>
        <w:rPr>
          <w:sz w:val="20"/>
          <w:szCs w:val="24"/>
        </w:rPr>
      </w:pPr>
      <w:r w:rsidRPr="00B54095">
        <w:rPr>
          <w:sz w:val="20"/>
          <w:szCs w:val="24"/>
        </w:rPr>
        <w:t>(semester and year)</w:t>
      </w:r>
    </w:p>
    <w:p w14:paraId="36CA1FCC" w14:textId="77777777" w:rsidR="00B54095" w:rsidRPr="00944C6D" w:rsidRDefault="00B54095" w:rsidP="00C03C28">
      <w:pPr>
        <w:spacing w:line="240" w:lineRule="auto"/>
        <w:contextualSpacing/>
        <w:rPr>
          <w:sz w:val="24"/>
          <w:szCs w:val="24"/>
        </w:rPr>
      </w:pPr>
    </w:p>
    <w:p w14:paraId="0332A6A3" w14:textId="77777777" w:rsidR="005063F7" w:rsidRDefault="00336A41" w:rsidP="00C03C28">
      <w:pPr>
        <w:spacing w:line="240" w:lineRule="auto"/>
        <w:rPr>
          <w:sz w:val="20"/>
          <w:szCs w:val="24"/>
        </w:rPr>
      </w:pPr>
      <w:r w:rsidRPr="00944C6D">
        <w:rPr>
          <w:sz w:val="24"/>
          <w:szCs w:val="24"/>
        </w:rPr>
        <w:t>Overall GPA__________</w:t>
      </w:r>
      <w:r w:rsidR="001B687A" w:rsidRPr="00944C6D">
        <w:rPr>
          <w:sz w:val="24"/>
          <w:szCs w:val="24"/>
        </w:rPr>
        <w:tab/>
      </w:r>
      <w:r w:rsidR="001B687A" w:rsidRPr="00944C6D">
        <w:rPr>
          <w:sz w:val="24"/>
          <w:szCs w:val="24"/>
        </w:rPr>
        <w:tab/>
      </w:r>
      <w:r w:rsidR="005063F7" w:rsidRPr="00944C6D">
        <w:rPr>
          <w:sz w:val="24"/>
          <w:szCs w:val="24"/>
        </w:rPr>
        <w:tab/>
      </w:r>
      <w:r w:rsidR="001B687A" w:rsidRPr="00944C6D">
        <w:rPr>
          <w:sz w:val="24"/>
          <w:szCs w:val="24"/>
        </w:rPr>
        <w:tab/>
      </w:r>
      <w:r w:rsidR="00C03C28" w:rsidRPr="00944C6D">
        <w:rPr>
          <w:sz w:val="24"/>
          <w:szCs w:val="24"/>
        </w:rPr>
        <w:t>Major GPA __________</w:t>
      </w:r>
      <w:r w:rsidR="00C03C28" w:rsidRPr="00944C6D">
        <w:rPr>
          <w:sz w:val="24"/>
          <w:szCs w:val="24"/>
        </w:rPr>
        <w:tab/>
      </w:r>
      <w:r w:rsidR="00C03C28" w:rsidRPr="00944C6D">
        <w:rPr>
          <w:sz w:val="24"/>
          <w:szCs w:val="24"/>
        </w:rPr>
        <w:tab/>
      </w:r>
      <w:r w:rsidR="00C03C28" w:rsidRPr="00944C6D">
        <w:rPr>
          <w:sz w:val="24"/>
          <w:szCs w:val="24"/>
        </w:rPr>
        <w:tab/>
      </w:r>
      <w:r w:rsidR="00C03C28" w:rsidRPr="00944C6D">
        <w:rPr>
          <w:sz w:val="20"/>
          <w:szCs w:val="24"/>
        </w:rPr>
        <w:tab/>
        <w:t>(Minimum 3.25)</w:t>
      </w:r>
      <w:r w:rsidR="00C03C28" w:rsidRPr="00944C6D">
        <w:rPr>
          <w:sz w:val="20"/>
          <w:szCs w:val="24"/>
        </w:rPr>
        <w:tab/>
      </w:r>
      <w:r w:rsidR="00C03C28" w:rsidRPr="00944C6D">
        <w:rPr>
          <w:sz w:val="20"/>
          <w:szCs w:val="24"/>
        </w:rPr>
        <w:tab/>
      </w:r>
      <w:r w:rsidR="00C03C28" w:rsidRPr="00944C6D">
        <w:rPr>
          <w:sz w:val="20"/>
          <w:szCs w:val="24"/>
        </w:rPr>
        <w:tab/>
      </w:r>
      <w:r w:rsidR="00C03C28" w:rsidRPr="00944C6D">
        <w:rPr>
          <w:sz w:val="20"/>
          <w:szCs w:val="24"/>
        </w:rPr>
        <w:tab/>
      </w:r>
      <w:r w:rsidR="005063F7" w:rsidRPr="00944C6D">
        <w:rPr>
          <w:sz w:val="20"/>
          <w:szCs w:val="24"/>
        </w:rPr>
        <w:tab/>
      </w:r>
      <w:r w:rsidR="00C03C28" w:rsidRPr="00944C6D">
        <w:rPr>
          <w:sz w:val="20"/>
          <w:szCs w:val="24"/>
        </w:rPr>
        <w:tab/>
        <w:t xml:space="preserve"> (Minimum 3.5)</w:t>
      </w:r>
    </w:p>
    <w:p w14:paraId="492F604E" w14:textId="77777777" w:rsidR="00B54095" w:rsidRPr="00B54095" w:rsidRDefault="00B54095" w:rsidP="00C03C28">
      <w:pPr>
        <w:spacing w:line="240" w:lineRule="auto"/>
        <w:rPr>
          <w:sz w:val="20"/>
          <w:szCs w:val="24"/>
        </w:rPr>
      </w:pPr>
    </w:p>
    <w:p w14:paraId="398E66CE" w14:textId="77777777" w:rsidR="008179B7" w:rsidRPr="00944C6D" w:rsidRDefault="001B687A" w:rsidP="005063F7">
      <w:pPr>
        <w:spacing w:line="240" w:lineRule="auto"/>
        <w:contextualSpacing/>
        <w:rPr>
          <w:sz w:val="24"/>
          <w:szCs w:val="24"/>
        </w:rPr>
      </w:pPr>
      <w:r w:rsidRPr="00944C6D">
        <w:rPr>
          <w:sz w:val="24"/>
          <w:szCs w:val="24"/>
          <w:u w:val="single"/>
        </w:rPr>
        <w:t xml:space="preserve">Upper </w:t>
      </w:r>
      <w:r w:rsidR="008179B7" w:rsidRPr="00944C6D">
        <w:rPr>
          <w:sz w:val="24"/>
          <w:szCs w:val="24"/>
          <w:u w:val="single"/>
        </w:rPr>
        <w:t>Level Major Courses</w:t>
      </w:r>
      <w:r w:rsidR="005063F7" w:rsidRPr="00944C6D">
        <w:rPr>
          <w:sz w:val="24"/>
          <w:szCs w:val="24"/>
        </w:rPr>
        <w:tab/>
        <w:t xml:space="preserve">      </w:t>
      </w:r>
      <w:r w:rsidR="005063F7" w:rsidRPr="00944C6D">
        <w:rPr>
          <w:sz w:val="24"/>
          <w:szCs w:val="24"/>
          <w:u w:val="single"/>
        </w:rPr>
        <w:t>Letter Grade</w:t>
      </w:r>
      <w:r w:rsidR="005063F7" w:rsidRPr="00944C6D">
        <w:rPr>
          <w:sz w:val="24"/>
          <w:szCs w:val="24"/>
        </w:rPr>
        <w:tab/>
      </w:r>
      <w:r w:rsidR="005063F7" w:rsidRPr="00944C6D">
        <w:rPr>
          <w:sz w:val="24"/>
          <w:szCs w:val="24"/>
        </w:rPr>
        <w:tab/>
      </w:r>
      <w:r w:rsidR="005063F7" w:rsidRPr="00944C6D">
        <w:rPr>
          <w:sz w:val="24"/>
          <w:szCs w:val="24"/>
        </w:rPr>
        <w:tab/>
      </w:r>
      <w:r w:rsidR="005063F7" w:rsidRPr="00944C6D">
        <w:rPr>
          <w:sz w:val="24"/>
          <w:szCs w:val="24"/>
          <w:u w:val="single"/>
        </w:rPr>
        <w:t>Grade (Quality) Points</w:t>
      </w:r>
    </w:p>
    <w:p w14:paraId="270ACED8" w14:textId="77777777" w:rsidR="005063F7" w:rsidRPr="00944C6D" w:rsidRDefault="00944C6D" w:rsidP="005063F7">
      <w:pPr>
        <w:spacing w:line="240" w:lineRule="auto"/>
        <w:contextualSpacing/>
        <w:rPr>
          <w:sz w:val="20"/>
          <w:szCs w:val="24"/>
        </w:rPr>
      </w:pPr>
      <w:r w:rsidRPr="00944C6D">
        <w:rPr>
          <w:sz w:val="20"/>
          <w:szCs w:val="24"/>
        </w:rPr>
        <w:t>(300 or 400 level</w:t>
      </w:r>
      <w:r w:rsidR="00B50E6B">
        <w:rPr>
          <w:sz w:val="20"/>
          <w:szCs w:val="24"/>
        </w:rPr>
        <w:t>;</w:t>
      </w:r>
      <w:r w:rsidRPr="00944C6D">
        <w:rPr>
          <w:sz w:val="20"/>
          <w:szCs w:val="24"/>
        </w:rPr>
        <w:tab/>
        <w:t xml:space="preserve">        </w:t>
      </w:r>
      <w:r w:rsidR="005063F7" w:rsidRPr="00944C6D">
        <w:rPr>
          <w:sz w:val="20"/>
          <w:szCs w:val="24"/>
        </w:rPr>
        <w:t xml:space="preserve">  </w:t>
      </w:r>
      <w:r>
        <w:rPr>
          <w:sz w:val="20"/>
          <w:szCs w:val="24"/>
        </w:rPr>
        <w:tab/>
      </w:r>
      <w:r>
        <w:rPr>
          <w:sz w:val="20"/>
          <w:szCs w:val="24"/>
        </w:rPr>
        <w:tab/>
      </w:r>
      <w:r w:rsidR="00DA776F">
        <w:rPr>
          <w:sz w:val="20"/>
          <w:szCs w:val="24"/>
        </w:rPr>
        <w:t xml:space="preserve">   </w:t>
      </w:r>
      <w:r w:rsidR="005063F7" w:rsidRPr="00944C6D">
        <w:rPr>
          <w:sz w:val="20"/>
          <w:szCs w:val="24"/>
        </w:rPr>
        <w:t xml:space="preserve"> (Grade you received)              (Based off your grade earned. See chart below)</w:t>
      </w:r>
    </w:p>
    <w:p w14:paraId="64ADFE6C" w14:textId="77777777" w:rsidR="005063F7" w:rsidRDefault="006350B2" w:rsidP="005063F7">
      <w:pPr>
        <w:spacing w:line="240" w:lineRule="auto"/>
        <w:contextualSpacing/>
        <w:rPr>
          <w:sz w:val="20"/>
          <w:szCs w:val="24"/>
        </w:rPr>
      </w:pPr>
      <w:r w:rsidRPr="006350B2">
        <w:rPr>
          <w:sz w:val="20"/>
          <w:szCs w:val="24"/>
        </w:rPr>
        <w:t>At least 4 courses must be HCMN)</w:t>
      </w:r>
    </w:p>
    <w:p w14:paraId="020659CB" w14:textId="77777777" w:rsidR="006350B2" w:rsidRPr="006350B2" w:rsidRDefault="006350B2" w:rsidP="005063F7">
      <w:pPr>
        <w:spacing w:line="240" w:lineRule="auto"/>
        <w:contextualSpacing/>
        <w:rPr>
          <w:sz w:val="20"/>
          <w:szCs w:val="24"/>
        </w:rPr>
      </w:pPr>
    </w:p>
    <w:p w14:paraId="48AF6B15" w14:textId="77777777" w:rsidR="008179B7" w:rsidRPr="00944C6D" w:rsidRDefault="005063F7">
      <w:pPr>
        <w:rPr>
          <w:sz w:val="24"/>
          <w:szCs w:val="24"/>
        </w:rPr>
      </w:pPr>
      <w:r w:rsidRPr="00944C6D">
        <w:rPr>
          <w:sz w:val="24"/>
          <w:szCs w:val="24"/>
        </w:rPr>
        <w:t>1.</w:t>
      </w:r>
      <w:r w:rsidR="008179B7" w:rsidRPr="00944C6D">
        <w:rPr>
          <w:sz w:val="24"/>
          <w:szCs w:val="24"/>
        </w:rPr>
        <w:t>__________________</w:t>
      </w:r>
      <w:r w:rsidR="00864151" w:rsidRPr="00944C6D">
        <w:rPr>
          <w:sz w:val="24"/>
          <w:szCs w:val="24"/>
        </w:rPr>
        <w:t>___</w:t>
      </w:r>
      <w:r w:rsidR="00864151" w:rsidRPr="00944C6D">
        <w:rPr>
          <w:sz w:val="24"/>
          <w:szCs w:val="24"/>
        </w:rPr>
        <w:tab/>
        <w:t>__________</w:t>
      </w:r>
      <w:r w:rsidR="008179B7" w:rsidRPr="00944C6D">
        <w:rPr>
          <w:sz w:val="24"/>
          <w:szCs w:val="24"/>
        </w:rPr>
        <w:t>___________</w:t>
      </w:r>
      <w:r w:rsidR="000A3F3F" w:rsidRPr="00944C6D">
        <w:rPr>
          <w:sz w:val="24"/>
          <w:szCs w:val="24"/>
        </w:rPr>
        <w:t xml:space="preserve"> →</w:t>
      </w:r>
      <w:r w:rsidR="00864151" w:rsidRPr="00944C6D">
        <w:rPr>
          <w:sz w:val="24"/>
          <w:szCs w:val="24"/>
        </w:rPr>
        <w:tab/>
        <w:t>____</w:t>
      </w:r>
      <w:r w:rsidR="008179B7" w:rsidRPr="00944C6D">
        <w:rPr>
          <w:sz w:val="24"/>
          <w:szCs w:val="24"/>
        </w:rPr>
        <w:t>______________________</w:t>
      </w:r>
    </w:p>
    <w:p w14:paraId="0CABD02A" w14:textId="77777777" w:rsidR="00864151" w:rsidRPr="00944C6D" w:rsidRDefault="005063F7" w:rsidP="00864151">
      <w:pPr>
        <w:rPr>
          <w:sz w:val="24"/>
          <w:szCs w:val="24"/>
        </w:rPr>
      </w:pPr>
      <w:r w:rsidRPr="00944C6D">
        <w:rPr>
          <w:sz w:val="24"/>
          <w:szCs w:val="24"/>
        </w:rPr>
        <w:t>2.</w:t>
      </w:r>
      <w:r w:rsidR="00864151" w:rsidRPr="00944C6D">
        <w:rPr>
          <w:sz w:val="24"/>
          <w:szCs w:val="24"/>
        </w:rPr>
        <w:t>_____________________</w:t>
      </w:r>
      <w:r w:rsidR="00864151" w:rsidRPr="00944C6D">
        <w:rPr>
          <w:sz w:val="24"/>
          <w:szCs w:val="24"/>
        </w:rPr>
        <w:tab/>
        <w:t>_____________________</w:t>
      </w:r>
      <w:r w:rsidR="000A3F3F" w:rsidRPr="00944C6D">
        <w:rPr>
          <w:sz w:val="24"/>
          <w:szCs w:val="24"/>
        </w:rPr>
        <w:t>→</w:t>
      </w:r>
      <w:r w:rsidR="00864151" w:rsidRPr="00944C6D">
        <w:rPr>
          <w:sz w:val="24"/>
          <w:szCs w:val="24"/>
        </w:rPr>
        <w:tab/>
        <w:t>__________________________</w:t>
      </w:r>
    </w:p>
    <w:p w14:paraId="365D82F9" w14:textId="77777777" w:rsidR="00864151" w:rsidRPr="00944C6D" w:rsidRDefault="005063F7" w:rsidP="00864151">
      <w:pPr>
        <w:rPr>
          <w:sz w:val="24"/>
          <w:szCs w:val="24"/>
        </w:rPr>
      </w:pPr>
      <w:r w:rsidRPr="00944C6D">
        <w:rPr>
          <w:sz w:val="24"/>
          <w:szCs w:val="24"/>
        </w:rPr>
        <w:t>3.</w:t>
      </w:r>
      <w:r w:rsidR="00864151" w:rsidRPr="00944C6D">
        <w:rPr>
          <w:sz w:val="24"/>
          <w:szCs w:val="24"/>
        </w:rPr>
        <w:t>_____________________</w:t>
      </w:r>
      <w:r w:rsidR="00864151" w:rsidRPr="00944C6D">
        <w:rPr>
          <w:sz w:val="24"/>
          <w:szCs w:val="24"/>
        </w:rPr>
        <w:tab/>
        <w:t>_____________________</w:t>
      </w:r>
      <w:r w:rsidR="000A3F3F" w:rsidRPr="00944C6D">
        <w:rPr>
          <w:sz w:val="24"/>
          <w:szCs w:val="24"/>
        </w:rPr>
        <w:t>→</w:t>
      </w:r>
      <w:r w:rsidR="00864151" w:rsidRPr="00944C6D">
        <w:rPr>
          <w:sz w:val="24"/>
          <w:szCs w:val="24"/>
        </w:rPr>
        <w:tab/>
        <w:t>__________________________</w:t>
      </w:r>
    </w:p>
    <w:p w14:paraId="3C764846" w14:textId="77777777" w:rsidR="00864151" w:rsidRPr="00944C6D" w:rsidRDefault="005063F7" w:rsidP="00864151">
      <w:pPr>
        <w:rPr>
          <w:sz w:val="24"/>
          <w:szCs w:val="24"/>
        </w:rPr>
      </w:pPr>
      <w:r w:rsidRPr="00944C6D">
        <w:rPr>
          <w:sz w:val="24"/>
          <w:szCs w:val="24"/>
        </w:rPr>
        <w:t>4.</w:t>
      </w:r>
      <w:r w:rsidR="00864151" w:rsidRPr="00944C6D">
        <w:rPr>
          <w:sz w:val="24"/>
          <w:szCs w:val="24"/>
        </w:rPr>
        <w:t>_____________________</w:t>
      </w:r>
      <w:r w:rsidR="00864151" w:rsidRPr="00944C6D">
        <w:rPr>
          <w:sz w:val="24"/>
          <w:szCs w:val="24"/>
        </w:rPr>
        <w:tab/>
        <w:t>_____________________</w:t>
      </w:r>
      <w:r w:rsidR="000A3F3F" w:rsidRPr="00944C6D">
        <w:rPr>
          <w:sz w:val="24"/>
          <w:szCs w:val="24"/>
        </w:rPr>
        <w:t>→</w:t>
      </w:r>
      <w:r w:rsidR="00864151" w:rsidRPr="00944C6D">
        <w:rPr>
          <w:sz w:val="24"/>
          <w:szCs w:val="24"/>
        </w:rPr>
        <w:tab/>
        <w:t>__________________________</w:t>
      </w:r>
    </w:p>
    <w:p w14:paraId="20BF79A7" w14:textId="77777777" w:rsidR="00864151" w:rsidRPr="00944C6D" w:rsidRDefault="005063F7" w:rsidP="00864151">
      <w:pPr>
        <w:rPr>
          <w:sz w:val="24"/>
          <w:szCs w:val="24"/>
        </w:rPr>
      </w:pPr>
      <w:r w:rsidRPr="00944C6D">
        <w:rPr>
          <w:sz w:val="24"/>
          <w:szCs w:val="24"/>
        </w:rPr>
        <w:t>5.</w:t>
      </w:r>
      <w:r w:rsidR="00864151" w:rsidRPr="00944C6D">
        <w:rPr>
          <w:sz w:val="24"/>
          <w:szCs w:val="24"/>
        </w:rPr>
        <w:t>_____________________</w:t>
      </w:r>
      <w:r w:rsidR="00864151" w:rsidRPr="00944C6D">
        <w:rPr>
          <w:sz w:val="24"/>
          <w:szCs w:val="24"/>
        </w:rPr>
        <w:tab/>
        <w:t>_____________________</w:t>
      </w:r>
      <w:r w:rsidR="000A3F3F" w:rsidRPr="00944C6D">
        <w:rPr>
          <w:sz w:val="24"/>
          <w:szCs w:val="24"/>
        </w:rPr>
        <w:t>→</w:t>
      </w:r>
      <w:r w:rsidR="00864151" w:rsidRPr="00944C6D">
        <w:rPr>
          <w:sz w:val="24"/>
          <w:szCs w:val="24"/>
        </w:rPr>
        <w:tab/>
        <w:t>__________________________</w:t>
      </w:r>
    </w:p>
    <w:p w14:paraId="6CAAB56F" w14:textId="77777777" w:rsidR="00864151" w:rsidRPr="00944C6D" w:rsidRDefault="005063F7" w:rsidP="00864151">
      <w:pPr>
        <w:rPr>
          <w:sz w:val="24"/>
          <w:szCs w:val="24"/>
        </w:rPr>
      </w:pPr>
      <w:r w:rsidRPr="00944C6D">
        <w:rPr>
          <w:sz w:val="24"/>
          <w:szCs w:val="24"/>
        </w:rPr>
        <w:t>6.</w:t>
      </w:r>
      <w:r w:rsidR="00864151" w:rsidRPr="00944C6D">
        <w:rPr>
          <w:sz w:val="24"/>
          <w:szCs w:val="24"/>
        </w:rPr>
        <w:t>_____________________</w:t>
      </w:r>
      <w:r w:rsidR="00864151" w:rsidRPr="00944C6D">
        <w:rPr>
          <w:sz w:val="24"/>
          <w:szCs w:val="24"/>
        </w:rPr>
        <w:tab/>
        <w:t>_____________________</w:t>
      </w:r>
      <w:r w:rsidR="000A3F3F" w:rsidRPr="00944C6D">
        <w:rPr>
          <w:sz w:val="24"/>
          <w:szCs w:val="24"/>
        </w:rPr>
        <w:t>→</w:t>
      </w:r>
      <w:r w:rsidR="00864151" w:rsidRPr="00944C6D">
        <w:rPr>
          <w:sz w:val="24"/>
          <w:szCs w:val="24"/>
        </w:rPr>
        <w:tab/>
        <w:t>__________________________</w:t>
      </w:r>
    </w:p>
    <w:p w14:paraId="6BFF653F" w14:textId="77777777" w:rsidR="008179B7" w:rsidRPr="00944C6D" w:rsidRDefault="00336A41" w:rsidP="005063F7">
      <w:pPr>
        <w:rPr>
          <w:sz w:val="24"/>
          <w:szCs w:val="24"/>
        </w:rPr>
      </w:pPr>
      <w:r w:rsidRPr="00944C6D">
        <w:rPr>
          <w:sz w:val="24"/>
          <w:szCs w:val="24"/>
        </w:rPr>
        <w:tab/>
      </w:r>
      <w:r w:rsidR="005063F7" w:rsidRPr="00944C6D">
        <w:rPr>
          <w:sz w:val="24"/>
          <w:szCs w:val="24"/>
        </w:rPr>
        <w:tab/>
      </w:r>
      <w:r w:rsidR="005063F7" w:rsidRPr="00944C6D">
        <w:rPr>
          <w:sz w:val="24"/>
          <w:szCs w:val="24"/>
        </w:rPr>
        <w:tab/>
      </w:r>
      <w:r w:rsidR="005063F7" w:rsidRPr="00944C6D">
        <w:rPr>
          <w:sz w:val="24"/>
          <w:szCs w:val="24"/>
        </w:rPr>
        <w:tab/>
      </w:r>
      <w:r w:rsidR="005063F7" w:rsidRPr="00944C6D">
        <w:rPr>
          <w:sz w:val="24"/>
          <w:szCs w:val="24"/>
        </w:rPr>
        <w:tab/>
      </w:r>
      <w:r w:rsidR="005063F7" w:rsidRPr="00944C6D">
        <w:rPr>
          <w:sz w:val="24"/>
          <w:szCs w:val="24"/>
        </w:rPr>
        <w:tab/>
      </w:r>
      <w:r w:rsidR="005063F7" w:rsidRPr="00944C6D">
        <w:rPr>
          <w:sz w:val="24"/>
          <w:szCs w:val="24"/>
        </w:rPr>
        <w:tab/>
      </w:r>
      <w:r w:rsidR="005063F7" w:rsidRPr="00944C6D">
        <w:rPr>
          <w:sz w:val="24"/>
          <w:szCs w:val="24"/>
        </w:rPr>
        <w:tab/>
        <w:t>Total______________________</w:t>
      </w:r>
    </w:p>
    <w:p w14:paraId="3FDC20E4" w14:textId="77777777" w:rsidR="00E572BF" w:rsidRDefault="00E572BF" w:rsidP="00E572BF">
      <w:pPr>
        <w:spacing w:line="240" w:lineRule="auto"/>
        <w:contextualSpacing/>
        <w:rPr>
          <w:sz w:val="24"/>
          <w:szCs w:val="24"/>
        </w:rPr>
      </w:pPr>
      <w:r>
        <w:rPr>
          <w:sz w:val="24"/>
          <w:szCs w:val="24"/>
        </w:rPr>
        <w:t xml:space="preserve">             </w:t>
      </w:r>
      <w:r w:rsidR="005063F7" w:rsidRPr="00944C6D">
        <w:rPr>
          <w:sz w:val="24"/>
          <w:szCs w:val="24"/>
        </w:rPr>
        <w:tab/>
      </w:r>
      <w:r w:rsidR="005063F7" w:rsidRPr="00944C6D">
        <w:rPr>
          <w:sz w:val="24"/>
          <w:szCs w:val="24"/>
        </w:rPr>
        <w:tab/>
      </w:r>
      <w:r w:rsidR="005063F7" w:rsidRPr="00944C6D"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Mean</w:t>
      </w:r>
      <w:r w:rsidRPr="00944C6D">
        <w:rPr>
          <w:sz w:val="24"/>
          <w:szCs w:val="24"/>
        </w:rPr>
        <w:t xml:space="preserve"> GPA</w:t>
      </w:r>
      <w:r>
        <w:rPr>
          <w:sz w:val="24"/>
          <w:szCs w:val="24"/>
        </w:rPr>
        <w:t xml:space="preserve"> in Major =_____________________</w:t>
      </w:r>
    </w:p>
    <w:p w14:paraId="7AE6A02B" w14:textId="77777777" w:rsidR="00E572BF" w:rsidRDefault="00E572BF" w:rsidP="00E572BF">
      <w:pPr>
        <w:spacing w:line="240" w:lineRule="auto"/>
        <w:ind w:left="3600" w:firstLine="720"/>
        <w:contextualSpacing/>
        <w:rPr>
          <w:sz w:val="24"/>
          <w:szCs w:val="24"/>
        </w:rPr>
      </w:pPr>
      <w:r>
        <w:rPr>
          <w:sz w:val="24"/>
          <w:szCs w:val="24"/>
        </w:rPr>
        <w:t>(Total divided by 6)</w:t>
      </w:r>
    </w:p>
    <w:p w14:paraId="7C9B8D8D" w14:textId="77777777" w:rsidR="008179B7" w:rsidRPr="00E572BF" w:rsidRDefault="00B54095" w:rsidP="00E572BF">
      <w:pPr>
        <w:rPr>
          <w:sz w:val="24"/>
          <w:szCs w:val="24"/>
        </w:rPr>
      </w:pPr>
      <w:r w:rsidRPr="00944C6D"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3FC33BBB" wp14:editId="3FD74C60">
                <wp:simplePos x="0" y="0"/>
                <wp:positionH relativeFrom="column">
                  <wp:posOffset>-28575</wp:posOffset>
                </wp:positionH>
                <wp:positionV relativeFrom="paragraph">
                  <wp:posOffset>142875</wp:posOffset>
                </wp:positionV>
                <wp:extent cx="6038850" cy="733425"/>
                <wp:effectExtent l="0" t="0" r="19050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38850" cy="73342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FE6FDE1" id="Rectangle 1" o:spid="_x0000_s1026" style="position:absolute;margin-left:-2.25pt;margin-top:11.25pt;width:475.5pt;height:57.75pt;z-index:-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" fillcolor="white [3201]" strokecolor="black [3213]" strokeweight="1pt"/>
            </w:pict>
          </mc:Fallback>
        </mc:AlternateContent>
      </w:r>
    </w:p>
    <w:p w14:paraId="769244D8" w14:textId="77777777" w:rsidR="00701C74" w:rsidRPr="00944C6D" w:rsidRDefault="00D66ECD" w:rsidP="00D66ECD">
      <w:pPr>
        <w:rPr>
          <w:sz w:val="24"/>
          <w:szCs w:val="24"/>
        </w:rPr>
      </w:pPr>
      <w:r w:rsidRPr="00944C6D">
        <w:rPr>
          <w:sz w:val="24"/>
          <w:szCs w:val="24"/>
        </w:rPr>
        <w:t xml:space="preserve">   </w:t>
      </w:r>
      <w:r w:rsidR="00701C74" w:rsidRPr="00944C6D">
        <w:rPr>
          <w:sz w:val="24"/>
          <w:szCs w:val="24"/>
        </w:rPr>
        <w:t>Grade (Quality) Points:</w:t>
      </w:r>
    </w:p>
    <w:p w14:paraId="6467FE97" w14:textId="77777777" w:rsidR="00E572BF" w:rsidRDefault="00D66ECD" w:rsidP="00D66ECD">
      <w:pPr>
        <w:rPr>
          <w:sz w:val="24"/>
          <w:szCs w:val="24"/>
        </w:rPr>
      </w:pPr>
      <w:r w:rsidRPr="00944C6D">
        <w:rPr>
          <w:sz w:val="24"/>
          <w:szCs w:val="24"/>
        </w:rPr>
        <w:t xml:space="preserve">     </w:t>
      </w:r>
      <w:r w:rsidR="00701C74" w:rsidRPr="00944C6D">
        <w:rPr>
          <w:sz w:val="24"/>
          <w:szCs w:val="24"/>
        </w:rPr>
        <w:t xml:space="preserve">A=4; </w:t>
      </w:r>
      <w:r w:rsidRPr="00944C6D">
        <w:rPr>
          <w:sz w:val="24"/>
          <w:szCs w:val="24"/>
        </w:rPr>
        <w:t>A</w:t>
      </w:r>
      <w:r w:rsidR="00701C74" w:rsidRPr="00944C6D">
        <w:rPr>
          <w:sz w:val="24"/>
          <w:szCs w:val="24"/>
        </w:rPr>
        <w:t>-</w:t>
      </w:r>
      <w:r w:rsidRPr="00944C6D">
        <w:rPr>
          <w:sz w:val="24"/>
          <w:szCs w:val="24"/>
        </w:rPr>
        <w:t xml:space="preserve"> = 3.67; B+ = 3.33; B = 3; B</w:t>
      </w:r>
      <w:r w:rsidR="00701C74" w:rsidRPr="00944C6D">
        <w:rPr>
          <w:sz w:val="24"/>
          <w:szCs w:val="24"/>
        </w:rPr>
        <w:t xml:space="preserve">- </w:t>
      </w:r>
      <w:r w:rsidRPr="00944C6D">
        <w:rPr>
          <w:sz w:val="24"/>
          <w:szCs w:val="24"/>
        </w:rPr>
        <w:t>= 2.67; C+ = 2.33; C = 2; C</w:t>
      </w:r>
      <w:r w:rsidR="00701C74" w:rsidRPr="00944C6D">
        <w:rPr>
          <w:sz w:val="24"/>
          <w:szCs w:val="24"/>
        </w:rPr>
        <w:t>- = 1.67; D+ = 1.33; D = 1; F = 0</w:t>
      </w:r>
    </w:p>
    <w:p w14:paraId="049EC4E5" w14:textId="77777777" w:rsidR="005063F7" w:rsidRPr="00944C6D" w:rsidRDefault="00EE3A3F" w:rsidP="00D66ECD">
      <w:pPr>
        <w:rPr>
          <w:sz w:val="24"/>
          <w:szCs w:val="24"/>
        </w:rPr>
      </w:pPr>
      <w:r>
        <w:rPr>
          <w:sz w:val="24"/>
          <w:szCs w:val="24"/>
        </w:rPr>
        <w:t>I hereby state that the information above is accurate</w:t>
      </w:r>
      <w:r w:rsidR="00E572BF">
        <w:rPr>
          <w:sz w:val="24"/>
          <w:szCs w:val="24"/>
        </w:rPr>
        <w:t xml:space="preserve"> and current</w:t>
      </w:r>
      <w:r>
        <w:rPr>
          <w:sz w:val="24"/>
          <w:szCs w:val="24"/>
        </w:rPr>
        <w:t>.</w:t>
      </w:r>
      <w:r w:rsidR="00E572BF">
        <w:rPr>
          <w:sz w:val="24"/>
          <w:szCs w:val="24"/>
        </w:rPr>
        <w:t xml:space="preserve"> </w:t>
      </w:r>
      <w:r w:rsidR="004634AE">
        <w:rPr>
          <w:sz w:val="24"/>
          <w:szCs w:val="24"/>
        </w:rPr>
        <w:t>I have attached all necessary forms and fees for a complete application.</w:t>
      </w:r>
    </w:p>
    <w:p w14:paraId="59F43718" w14:textId="77777777" w:rsidR="005063F7" w:rsidRPr="00944C6D" w:rsidRDefault="005063F7" w:rsidP="00D66ECD">
      <w:pPr>
        <w:rPr>
          <w:sz w:val="24"/>
          <w:szCs w:val="24"/>
        </w:rPr>
      </w:pPr>
      <w:r w:rsidRPr="00944C6D">
        <w:rPr>
          <w:sz w:val="24"/>
          <w:szCs w:val="24"/>
        </w:rPr>
        <w:t xml:space="preserve">Submitted by:  _____________________________________ </w:t>
      </w:r>
      <w:r w:rsidR="00A509BD">
        <w:rPr>
          <w:sz w:val="24"/>
          <w:szCs w:val="24"/>
        </w:rPr>
        <w:t>(Print)</w:t>
      </w:r>
    </w:p>
    <w:p w14:paraId="08F26C83" w14:textId="77777777" w:rsidR="005063F7" w:rsidRPr="00944C6D" w:rsidRDefault="005063F7" w:rsidP="005063F7">
      <w:pPr>
        <w:ind w:left="720" w:firstLine="720"/>
        <w:rPr>
          <w:sz w:val="24"/>
          <w:szCs w:val="24"/>
        </w:rPr>
      </w:pPr>
      <w:r w:rsidRPr="00944C6D">
        <w:rPr>
          <w:sz w:val="24"/>
          <w:szCs w:val="24"/>
        </w:rPr>
        <w:t xml:space="preserve"> _____________________________________ (</w:t>
      </w:r>
      <w:r w:rsidR="00B50E6B">
        <w:rPr>
          <w:sz w:val="24"/>
          <w:szCs w:val="24"/>
        </w:rPr>
        <w:t xml:space="preserve">Student </w:t>
      </w:r>
      <w:r w:rsidRPr="00944C6D">
        <w:rPr>
          <w:sz w:val="24"/>
          <w:szCs w:val="24"/>
        </w:rPr>
        <w:t>Signature)</w:t>
      </w:r>
    </w:p>
    <w:p w14:paraId="57399A6E" w14:textId="77777777" w:rsidR="00972933" w:rsidRPr="000D2CEE" w:rsidRDefault="005063F7" w:rsidP="000D2CEE">
      <w:pPr>
        <w:rPr>
          <w:sz w:val="24"/>
          <w:szCs w:val="24"/>
        </w:rPr>
      </w:pPr>
      <w:r w:rsidRPr="00944C6D">
        <w:rPr>
          <w:sz w:val="24"/>
          <w:szCs w:val="24"/>
        </w:rPr>
        <w:t>Date Submitted:_______________________</w:t>
      </w:r>
    </w:p>
    <w:p w14:paraId="57E65AAE" w14:textId="77777777" w:rsidR="00E31DAA" w:rsidRDefault="00E31DAA" w:rsidP="00E31DAA">
      <w:pPr>
        <w:ind w:left="720" w:firstLine="720"/>
        <w:contextualSpacing/>
        <w:jc w:val="center"/>
        <w:rPr>
          <w:rFonts w:ascii="Britannic Bold" w:hAnsi="Britannic Bold"/>
          <w:sz w:val="48"/>
          <w:szCs w:val="48"/>
          <w:u w:val="single"/>
        </w:rPr>
      </w:pPr>
      <w:r>
        <w:rPr>
          <w:noProof/>
          <w:sz w:val="24"/>
          <w:szCs w:val="24"/>
        </w:rPr>
        <w:lastRenderedPageBreak/>
        <w:drawing>
          <wp:anchor distT="36576" distB="36576" distL="36576" distR="36576" simplePos="0" relativeHeight="251665408" behindDoc="0" locked="0" layoutInCell="1" allowOverlap="1" wp14:anchorId="4199D7BD" wp14:editId="45F657D5">
            <wp:simplePos x="0" y="0"/>
            <wp:positionH relativeFrom="column">
              <wp:posOffset>0</wp:posOffset>
            </wp:positionH>
            <wp:positionV relativeFrom="paragraph">
              <wp:posOffset>-219075</wp:posOffset>
            </wp:positionV>
            <wp:extent cx="1304925" cy="1370330"/>
            <wp:effectExtent l="0" t="0" r="9525" b="127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1370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76C8C">
        <w:rPr>
          <w:rFonts w:ascii="Britannic Bold" w:hAnsi="Britannic Bold"/>
          <w:sz w:val="48"/>
          <w:szCs w:val="48"/>
          <w:u w:val="single"/>
        </w:rPr>
        <w:t xml:space="preserve">Upsilon Phi Delta </w:t>
      </w:r>
    </w:p>
    <w:p w14:paraId="3B31B48E" w14:textId="77777777" w:rsidR="00E31DAA" w:rsidRPr="00876C8C" w:rsidRDefault="00E31DAA" w:rsidP="00E31DAA">
      <w:pPr>
        <w:ind w:firstLine="720"/>
        <w:contextualSpacing/>
        <w:jc w:val="center"/>
        <w:rPr>
          <w:rFonts w:ascii="Britannic Bold" w:hAnsi="Britannic Bold"/>
          <w:sz w:val="48"/>
          <w:szCs w:val="48"/>
          <w:u w:val="single"/>
        </w:rPr>
      </w:pPr>
      <w:r w:rsidRPr="00876C8C">
        <w:rPr>
          <w:rFonts w:ascii="Britannic Bold" w:hAnsi="Britannic Bold"/>
          <w:sz w:val="48"/>
          <w:szCs w:val="48"/>
          <w:u w:val="single"/>
        </w:rPr>
        <w:t>Student Application Form</w:t>
      </w:r>
    </w:p>
    <w:p w14:paraId="7CE88246" w14:textId="77777777" w:rsidR="008E4673" w:rsidRPr="008E4673" w:rsidRDefault="00E31DAA" w:rsidP="008E4673">
      <w:pPr>
        <w:tabs>
          <w:tab w:val="left" w:pos="2925"/>
        </w:tabs>
        <w:rPr>
          <w:sz w:val="24"/>
        </w:rPr>
      </w:pPr>
      <w:r w:rsidRPr="00E32A84">
        <w:rPr>
          <w:sz w:val="24"/>
        </w:rPr>
        <w:t xml:space="preserve">             </w:t>
      </w:r>
      <w:r>
        <w:rPr>
          <w:sz w:val="24"/>
        </w:rPr>
        <w:t xml:space="preserve">                         </w:t>
      </w:r>
      <w:r w:rsidRPr="00E32A84">
        <w:rPr>
          <w:sz w:val="24"/>
        </w:rPr>
        <w:t xml:space="preserve">(submit with your UPD Transcript Cover Sheet, </w:t>
      </w:r>
      <w:r w:rsidR="008E4673" w:rsidRPr="00E32A84">
        <w:rPr>
          <w:sz w:val="24"/>
        </w:rPr>
        <w:t>transcript</w:t>
      </w:r>
      <w:r w:rsidR="008E4673">
        <w:rPr>
          <w:sz w:val="24"/>
        </w:rPr>
        <w:t>, and</w:t>
      </w:r>
      <w:r w:rsidR="008E4673" w:rsidRPr="00E32A84">
        <w:rPr>
          <w:sz w:val="24"/>
        </w:rPr>
        <w:t xml:space="preserve"> </w:t>
      </w:r>
      <w:r w:rsidRPr="00E32A84">
        <w:rPr>
          <w:sz w:val="24"/>
        </w:rPr>
        <w:t xml:space="preserve">UPD </w:t>
      </w:r>
      <w:r w:rsidR="008E4673">
        <w:rPr>
          <w:sz w:val="24"/>
        </w:rPr>
        <w:t>fee</w:t>
      </w:r>
      <w:r w:rsidRPr="00E32A84">
        <w:rPr>
          <w:sz w:val="24"/>
        </w:rPr>
        <w:t>)</w:t>
      </w:r>
    </w:p>
    <w:p w14:paraId="7EDABDB3" w14:textId="77777777" w:rsidR="003A0CD0" w:rsidRDefault="00E31DAA" w:rsidP="003A0CD0">
      <w:pPr>
        <w:spacing w:line="240" w:lineRule="auto"/>
        <w:contextualSpacing/>
        <w:jc w:val="center"/>
        <w:rPr>
          <w:sz w:val="24"/>
          <w:szCs w:val="24"/>
        </w:rPr>
      </w:pPr>
      <w:r w:rsidRPr="002A1D11">
        <w:rPr>
          <w:sz w:val="24"/>
          <w:szCs w:val="24"/>
        </w:rPr>
        <w:t>Check out Upsilon Phi Delta at:</w:t>
      </w:r>
    </w:p>
    <w:p w14:paraId="7946D649" w14:textId="1AE553E5" w:rsidR="003A0CD0" w:rsidRDefault="009D7CEC" w:rsidP="00972933">
      <w:pPr>
        <w:jc w:val="center"/>
        <w:rPr>
          <w:rFonts w:ascii="Britannic Bold" w:hAnsi="Britannic Bold"/>
          <w:sz w:val="28"/>
          <w:szCs w:val="48"/>
          <w:u w:val="single"/>
        </w:rPr>
      </w:pPr>
      <w:hyperlink r:id="rId8" w:tgtFrame="_blank" w:history="1">
        <w:r w:rsidR="009F15F6">
          <w:rPr>
            <w:rStyle w:val="Hyperlink"/>
            <w:rFonts w:ascii="Calibri" w:hAnsi="Calibri" w:cs="Calibri"/>
            <w:bdr w:val="none" w:sz="0" w:space="0" w:color="auto" w:frame="1"/>
            <w:shd w:val="clear" w:color="auto" w:fill="FFFFFF"/>
          </w:rPr>
          <w:t>https://www.towson.edu/chp/departments/health-sciences/undergrad/health-care/resources/honor-society.html</w:t>
        </w:r>
      </w:hyperlink>
    </w:p>
    <w:p w14:paraId="2D97A20F" w14:textId="77777777" w:rsidR="00972933" w:rsidRPr="00F33235" w:rsidRDefault="00972933" w:rsidP="00005725">
      <w:pPr>
        <w:contextualSpacing/>
        <w:jc w:val="center"/>
        <w:rPr>
          <w:rFonts w:ascii="Britannic Bold" w:hAnsi="Britannic Bold"/>
          <w:sz w:val="28"/>
          <w:szCs w:val="48"/>
          <w:u w:val="single"/>
        </w:rPr>
      </w:pPr>
      <w:r w:rsidRPr="00F33235">
        <w:rPr>
          <w:rFonts w:ascii="Britannic Bold" w:hAnsi="Britannic Bold"/>
          <w:sz w:val="28"/>
          <w:szCs w:val="48"/>
          <w:u w:val="single"/>
        </w:rPr>
        <w:t>Eligibility for the Upsilon Phi Delta Honors Society</w:t>
      </w:r>
    </w:p>
    <w:p w14:paraId="2D30F6E3" w14:textId="77777777" w:rsidR="00972933" w:rsidRDefault="00972933" w:rsidP="00005725">
      <w:pPr>
        <w:contextualSpacing/>
        <w:rPr>
          <w:sz w:val="24"/>
          <w:szCs w:val="24"/>
        </w:rPr>
      </w:pPr>
      <w:r>
        <w:rPr>
          <w:sz w:val="24"/>
          <w:szCs w:val="24"/>
        </w:rPr>
        <w:t xml:space="preserve"> Students are selected on the basis of academic achievements, service to the community and/or contributions to the healthcare management profession. Academic requirements include:</w:t>
      </w:r>
    </w:p>
    <w:p w14:paraId="4A7C2959" w14:textId="77777777" w:rsidR="00972933" w:rsidRPr="00EA6815" w:rsidRDefault="00972933" w:rsidP="00EA6815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EA6815">
        <w:rPr>
          <w:sz w:val="24"/>
          <w:szCs w:val="24"/>
        </w:rPr>
        <w:t xml:space="preserve">Must have completed at least 18 upper level credits </w:t>
      </w:r>
      <w:r w:rsidR="00EA6815">
        <w:rPr>
          <w:sz w:val="24"/>
          <w:szCs w:val="24"/>
        </w:rPr>
        <w:t>(300 or 400) within the major</w:t>
      </w:r>
    </w:p>
    <w:p w14:paraId="184B0EBB" w14:textId="77777777" w:rsidR="00972933" w:rsidRPr="00EA6815" w:rsidRDefault="00972933" w:rsidP="00EA6815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EA6815">
        <w:rPr>
          <w:sz w:val="24"/>
          <w:szCs w:val="24"/>
        </w:rPr>
        <w:t>Must have a GPA of 3.5 or higher in the major</w:t>
      </w:r>
      <w:r w:rsidR="00EA6815" w:rsidRPr="00EA6815">
        <w:rPr>
          <w:sz w:val="24"/>
          <w:szCs w:val="24"/>
        </w:rPr>
        <w:t xml:space="preserve"> (this includes HCMN, BUAD, and other 300-400 level courses which are part of the major</w:t>
      </w:r>
      <w:r w:rsidR="00EA6815">
        <w:rPr>
          <w:sz w:val="24"/>
          <w:szCs w:val="24"/>
        </w:rPr>
        <w:t xml:space="preserve"> such as MNGT, MKTG, FIN</w:t>
      </w:r>
      <w:r w:rsidR="00EA6815" w:rsidRPr="00EA6815">
        <w:rPr>
          <w:sz w:val="24"/>
          <w:szCs w:val="24"/>
        </w:rPr>
        <w:t>)</w:t>
      </w:r>
    </w:p>
    <w:p w14:paraId="1280D5C8" w14:textId="77777777" w:rsidR="00EA6815" w:rsidRPr="00EA6815" w:rsidRDefault="00EA6815" w:rsidP="00EA6815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EA6815">
        <w:rPr>
          <w:sz w:val="24"/>
          <w:szCs w:val="24"/>
        </w:rPr>
        <w:t xml:space="preserve">Must have at least 4 courses </w:t>
      </w:r>
      <w:r w:rsidR="008023FA">
        <w:rPr>
          <w:sz w:val="24"/>
          <w:szCs w:val="24"/>
        </w:rPr>
        <w:t>(12 units) from the above with</w:t>
      </w:r>
      <w:r w:rsidRPr="00EA6815">
        <w:rPr>
          <w:sz w:val="24"/>
          <w:szCs w:val="24"/>
        </w:rPr>
        <w:t xml:space="preserve"> HCMN </w:t>
      </w:r>
      <w:r w:rsidR="008023FA">
        <w:rPr>
          <w:sz w:val="24"/>
          <w:szCs w:val="24"/>
        </w:rPr>
        <w:t xml:space="preserve">titled courses </w:t>
      </w:r>
      <w:r w:rsidRPr="00EA6815">
        <w:rPr>
          <w:sz w:val="24"/>
          <w:szCs w:val="24"/>
        </w:rPr>
        <w:t xml:space="preserve">(i.e. HCMN 305, 415, 435, etc.) </w:t>
      </w:r>
    </w:p>
    <w:p w14:paraId="739615D2" w14:textId="77777777" w:rsidR="00F33235" w:rsidRPr="00F33235" w:rsidRDefault="00EA6815" w:rsidP="00F33235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EA6815">
        <w:rPr>
          <w:sz w:val="24"/>
          <w:szCs w:val="24"/>
        </w:rPr>
        <w:t xml:space="preserve">Must ALSO have a cumulative GPA </w:t>
      </w:r>
      <w:r w:rsidRPr="00E31DAA">
        <w:rPr>
          <w:sz w:val="24"/>
          <w:szCs w:val="24"/>
        </w:rPr>
        <w:t>of 3.25 or greater</w:t>
      </w:r>
    </w:p>
    <w:p w14:paraId="5FD01405" w14:textId="76B7F775" w:rsidR="00F33235" w:rsidRDefault="006B68CB" w:rsidP="00E31DAA">
      <w:pPr>
        <w:rPr>
          <w:sz w:val="24"/>
          <w:szCs w:val="24"/>
        </w:rPr>
      </w:pPr>
      <w:r w:rsidRPr="006B68CB">
        <w:rPr>
          <w:sz w:val="24"/>
          <w:szCs w:val="24"/>
        </w:rPr>
        <w:t xml:space="preserve">Submit this application along with a copy of your </w:t>
      </w:r>
      <w:r>
        <w:rPr>
          <w:sz w:val="24"/>
          <w:szCs w:val="24"/>
        </w:rPr>
        <w:t xml:space="preserve">most current unofficial transcript, </w:t>
      </w:r>
      <w:r w:rsidR="009F15F6">
        <w:rPr>
          <w:sz w:val="24"/>
          <w:szCs w:val="24"/>
        </w:rPr>
        <w:t xml:space="preserve">and </w:t>
      </w:r>
      <w:r w:rsidRPr="006B68CB">
        <w:rPr>
          <w:sz w:val="24"/>
          <w:szCs w:val="24"/>
        </w:rPr>
        <w:t>UPD transcript cover sheet</w:t>
      </w:r>
      <w:r w:rsidR="009F15F6">
        <w:rPr>
          <w:sz w:val="24"/>
          <w:szCs w:val="24"/>
        </w:rPr>
        <w:t xml:space="preserve"> in a PDF document to </w:t>
      </w:r>
      <w:hyperlink r:id="rId9" w:history="1">
        <w:r w:rsidR="009F15F6" w:rsidRPr="009857DE">
          <w:rPr>
            <w:rStyle w:val="Hyperlink"/>
            <w:sz w:val="24"/>
            <w:szCs w:val="24"/>
          </w:rPr>
          <w:t>lsedwards@towson.edu</w:t>
        </w:r>
      </w:hyperlink>
      <w:r w:rsidR="009F15F6">
        <w:rPr>
          <w:sz w:val="24"/>
          <w:szCs w:val="24"/>
        </w:rPr>
        <w:t>.</w:t>
      </w:r>
      <w:r w:rsidRPr="006B68CB">
        <w:rPr>
          <w:sz w:val="24"/>
          <w:szCs w:val="24"/>
        </w:rPr>
        <w:t xml:space="preserve">  </w:t>
      </w:r>
      <w:r w:rsidR="005877AB" w:rsidRPr="002A1D11">
        <w:rPr>
          <w:sz w:val="24"/>
          <w:szCs w:val="24"/>
        </w:rPr>
        <w:t xml:space="preserve">If you meet these requirements and wish to join, please contact </w:t>
      </w:r>
      <w:r w:rsidR="00E0516A">
        <w:rPr>
          <w:sz w:val="24"/>
          <w:szCs w:val="24"/>
        </w:rPr>
        <w:t>Dr. Wayne Nelson</w:t>
      </w:r>
      <w:r w:rsidR="005877AB">
        <w:rPr>
          <w:sz w:val="24"/>
          <w:szCs w:val="24"/>
        </w:rPr>
        <w:t xml:space="preserve"> at </w:t>
      </w:r>
      <w:hyperlink r:id="rId10" w:history="1">
        <w:r w:rsidR="00E0516A" w:rsidRPr="009857DE">
          <w:rPr>
            <w:rStyle w:val="Hyperlink"/>
            <w:sz w:val="24"/>
            <w:szCs w:val="24"/>
          </w:rPr>
          <w:t>wnelson@towson.edu</w:t>
        </w:r>
      </w:hyperlink>
      <w:r w:rsidR="00D3597B">
        <w:rPr>
          <w:sz w:val="24"/>
          <w:szCs w:val="24"/>
        </w:rPr>
        <w:t>.</w:t>
      </w:r>
    </w:p>
    <w:p w14:paraId="4C9CF209" w14:textId="77777777" w:rsidR="00005725" w:rsidRDefault="00005725" w:rsidP="00E31DAA">
      <w:pPr>
        <w:rPr>
          <w:sz w:val="24"/>
          <w:szCs w:val="24"/>
        </w:rPr>
      </w:pPr>
    </w:p>
    <w:p w14:paraId="3BFE2487" w14:textId="3AABD2CC" w:rsidR="00E31DAA" w:rsidRPr="004634AE" w:rsidRDefault="00E31DAA" w:rsidP="00E31DAA">
      <w:pPr>
        <w:rPr>
          <w:b/>
          <w:i/>
          <w:sz w:val="24"/>
          <w:szCs w:val="24"/>
          <w:u w:val="single"/>
        </w:rPr>
      </w:pPr>
      <w:r>
        <w:rPr>
          <w:sz w:val="24"/>
          <w:szCs w:val="24"/>
        </w:rPr>
        <w:t xml:space="preserve">I hereby state that the information attached to this application is accurate and current. I have attached my </w:t>
      </w:r>
      <w:r w:rsidRPr="00A56792">
        <w:rPr>
          <w:sz w:val="24"/>
        </w:rPr>
        <w:t xml:space="preserve">UPD </w:t>
      </w:r>
      <w:r>
        <w:rPr>
          <w:sz w:val="24"/>
        </w:rPr>
        <w:t>transcript</w:t>
      </w:r>
      <w:r w:rsidR="005852FB">
        <w:rPr>
          <w:sz w:val="24"/>
        </w:rPr>
        <w:t xml:space="preserve"> </w:t>
      </w:r>
      <w:r w:rsidRPr="00A56792">
        <w:rPr>
          <w:sz w:val="24"/>
        </w:rPr>
        <w:t xml:space="preserve">and </w:t>
      </w:r>
      <w:r>
        <w:rPr>
          <w:sz w:val="24"/>
        </w:rPr>
        <w:t xml:space="preserve">current </w:t>
      </w:r>
      <w:r w:rsidRPr="00A56792">
        <w:rPr>
          <w:sz w:val="24"/>
        </w:rPr>
        <w:t>transcript</w:t>
      </w:r>
      <w:r>
        <w:rPr>
          <w:sz w:val="24"/>
        </w:rPr>
        <w:t xml:space="preserve"> to this application form.</w:t>
      </w:r>
    </w:p>
    <w:p w14:paraId="1FCC200B" w14:textId="77777777" w:rsidR="00E31DAA" w:rsidRPr="002A1D11" w:rsidRDefault="00E31DAA" w:rsidP="00F33235">
      <w:pPr>
        <w:rPr>
          <w:sz w:val="24"/>
          <w:szCs w:val="24"/>
        </w:rPr>
      </w:pPr>
      <w:r w:rsidRPr="002A1D11">
        <w:rPr>
          <w:sz w:val="24"/>
          <w:szCs w:val="24"/>
        </w:rPr>
        <w:t>Name: ____________________</w:t>
      </w:r>
      <w:r w:rsidR="00F33235">
        <w:rPr>
          <w:sz w:val="24"/>
          <w:szCs w:val="24"/>
        </w:rPr>
        <w:t>_____________________________ (Student Signature)</w:t>
      </w:r>
    </w:p>
    <w:p w14:paraId="74F60708" w14:textId="77777777" w:rsidR="00E31DAA" w:rsidRPr="002A1D11" w:rsidRDefault="00E31DAA" w:rsidP="00E31DAA">
      <w:pPr>
        <w:rPr>
          <w:sz w:val="24"/>
          <w:szCs w:val="24"/>
        </w:rPr>
      </w:pPr>
      <w:r w:rsidRPr="002A1D11">
        <w:rPr>
          <w:sz w:val="24"/>
          <w:szCs w:val="24"/>
        </w:rPr>
        <w:t>Phone:____________________________</w:t>
      </w:r>
      <w:r w:rsidR="00F33235">
        <w:rPr>
          <w:sz w:val="24"/>
          <w:szCs w:val="24"/>
        </w:rPr>
        <w:t>_____________________</w:t>
      </w:r>
    </w:p>
    <w:p w14:paraId="1D78B139" w14:textId="77777777" w:rsidR="00E31DAA" w:rsidRDefault="00E31DAA" w:rsidP="00E31DAA">
      <w:pPr>
        <w:rPr>
          <w:sz w:val="24"/>
          <w:szCs w:val="24"/>
        </w:rPr>
      </w:pPr>
      <w:r w:rsidRPr="002A1D11">
        <w:rPr>
          <w:sz w:val="24"/>
          <w:szCs w:val="24"/>
        </w:rPr>
        <w:t>Email:__________________________________________________</w:t>
      </w:r>
    </w:p>
    <w:p w14:paraId="3A33A02A" w14:textId="77777777" w:rsidR="00F33235" w:rsidRDefault="00F33235" w:rsidP="00E31DAA">
      <w:pPr>
        <w:rPr>
          <w:sz w:val="24"/>
          <w:szCs w:val="24"/>
        </w:rPr>
      </w:pPr>
    </w:p>
    <w:p w14:paraId="69943788" w14:textId="3906E9DA" w:rsidR="00E31DAA" w:rsidRPr="00F33235" w:rsidRDefault="009F15F6" w:rsidP="00E31DAA">
      <w:r>
        <w:rPr>
          <w:sz w:val="24"/>
          <w:szCs w:val="24"/>
        </w:rPr>
        <w:t>Application</w:t>
      </w:r>
      <w:r w:rsidR="00E31DAA" w:rsidRPr="002A1D11">
        <w:rPr>
          <w:sz w:val="24"/>
          <w:szCs w:val="24"/>
        </w:rPr>
        <w:t xml:space="preserve"> received by: _____________</w:t>
      </w:r>
      <w:r w:rsidR="00F33235">
        <w:rPr>
          <w:sz w:val="24"/>
          <w:szCs w:val="24"/>
        </w:rPr>
        <w:t xml:space="preserve">_______________________  </w:t>
      </w:r>
      <w:r w:rsidR="00F33235" w:rsidRPr="002A1D11">
        <w:rPr>
          <w:sz w:val="24"/>
          <w:szCs w:val="24"/>
        </w:rPr>
        <w:t>(Faculty/Staff Signature)</w:t>
      </w:r>
    </w:p>
    <w:p w14:paraId="76235929" w14:textId="77777777" w:rsidR="00E31DAA" w:rsidRPr="002A1D11" w:rsidRDefault="00E31DAA" w:rsidP="00E31DAA">
      <w:pPr>
        <w:rPr>
          <w:sz w:val="24"/>
          <w:szCs w:val="24"/>
        </w:rPr>
      </w:pPr>
      <w:r w:rsidRPr="002A1D11">
        <w:rPr>
          <w:sz w:val="24"/>
          <w:szCs w:val="24"/>
        </w:rPr>
        <w:t>Date</w:t>
      </w:r>
      <w:r>
        <w:rPr>
          <w:sz w:val="24"/>
          <w:szCs w:val="24"/>
        </w:rPr>
        <w:t>:</w:t>
      </w:r>
      <w:r w:rsidRPr="002A1D11">
        <w:rPr>
          <w:sz w:val="24"/>
          <w:szCs w:val="24"/>
        </w:rPr>
        <w:t>__________________</w:t>
      </w:r>
    </w:p>
    <w:p w14:paraId="4520644B" w14:textId="77777777" w:rsidR="00E31DAA" w:rsidRDefault="00E31DAA" w:rsidP="00E31DAA">
      <w:r w:rsidRPr="002A1D11">
        <w:rPr>
          <w:sz w:val="24"/>
          <w:szCs w:val="24"/>
        </w:rPr>
        <w:t xml:space="preserve">                                        </w:t>
      </w:r>
    </w:p>
    <w:p w14:paraId="06B46864" w14:textId="05E9D378" w:rsidR="00E31DAA" w:rsidRPr="006B68CB" w:rsidRDefault="009F15F6" w:rsidP="006B68CB">
      <w:pPr>
        <w:spacing w:line="240" w:lineRule="auto"/>
        <w:contextualSpacing/>
        <w:rPr>
          <w:i/>
          <w:sz w:val="24"/>
          <w:szCs w:val="24"/>
        </w:rPr>
      </w:pPr>
      <w:r>
        <w:rPr>
          <w:i/>
          <w:sz w:val="24"/>
          <w:szCs w:val="24"/>
        </w:rPr>
        <w:t>Upon submission, the applicant will receive an email confirmation</w:t>
      </w:r>
      <w:r w:rsidR="005852FB">
        <w:rPr>
          <w:i/>
          <w:sz w:val="24"/>
          <w:szCs w:val="24"/>
        </w:rPr>
        <w:t xml:space="preserve"> with this signature page attached.</w:t>
      </w:r>
    </w:p>
    <w:sectPr w:rsidR="00E31DAA" w:rsidRPr="006B68CB" w:rsidSect="005063F7">
      <w:footerReference w:type="default" r:id="rId11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D889596" w14:textId="77777777" w:rsidR="009D7CEC" w:rsidRDefault="009D7CEC" w:rsidP="00336A41">
      <w:pPr>
        <w:spacing w:after="0" w:line="240" w:lineRule="auto"/>
      </w:pPr>
      <w:r>
        <w:separator/>
      </w:r>
    </w:p>
  </w:endnote>
  <w:endnote w:type="continuationSeparator" w:id="0">
    <w:p w14:paraId="1A202776" w14:textId="77777777" w:rsidR="009D7CEC" w:rsidRDefault="009D7CEC" w:rsidP="00336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ritannic Bold"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7F5DD1" w14:textId="3166054A" w:rsidR="00F23CC1" w:rsidRDefault="00A56792">
    <w:pPr>
      <w:pStyle w:val="Footer"/>
    </w:pPr>
    <w:r>
      <w:t>Last Updated 1</w:t>
    </w:r>
    <w:r w:rsidR="005852FB">
      <w:t>1</w:t>
    </w:r>
    <w:r>
      <w:t>/</w:t>
    </w:r>
    <w:r w:rsidR="005852FB">
      <w:t>5</w:t>
    </w:r>
    <w:r w:rsidR="00EE3A3F">
      <w:t>/</w:t>
    </w:r>
    <w:r w:rsidR="005852FB">
      <w:t>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B2476E7" w14:textId="77777777" w:rsidR="009D7CEC" w:rsidRDefault="009D7CEC" w:rsidP="00336A41">
      <w:pPr>
        <w:spacing w:after="0" w:line="240" w:lineRule="auto"/>
      </w:pPr>
      <w:r>
        <w:separator/>
      </w:r>
    </w:p>
  </w:footnote>
  <w:footnote w:type="continuationSeparator" w:id="0">
    <w:p w14:paraId="79E25B64" w14:textId="77777777" w:rsidR="009D7CEC" w:rsidRDefault="009D7CEC" w:rsidP="00336A4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7E1755A"/>
    <w:multiLevelType w:val="hybridMultilevel"/>
    <w:tmpl w:val="A2DC5DC2"/>
    <w:lvl w:ilvl="0" w:tplc="887C8B4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46A44482"/>
    <w:multiLevelType w:val="hybridMultilevel"/>
    <w:tmpl w:val="E7789E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4DB3784"/>
    <w:multiLevelType w:val="hybridMultilevel"/>
    <w:tmpl w:val="8BD023E0"/>
    <w:lvl w:ilvl="0" w:tplc="F4C821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2NzcxMTc2MjM1MrVQ0lEKTi0uzszPAykwrAUADegnGSwAAAA="/>
  </w:docVars>
  <w:rsids>
    <w:rsidRoot w:val="00336A41"/>
    <w:rsid w:val="00005725"/>
    <w:rsid w:val="000A3F3F"/>
    <w:rsid w:val="000D2CEE"/>
    <w:rsid w:val="001B11FB"/>
    <w:rsid w:val="001B687A"/>
    <w:rsid w:val="00336A41"/>
    <w:rsid w:val="003A0CD0"/>
    <w:rsid w:val="004634AE"/>
    <w:rsid w:val="005063F7"/>
    <w:rsid w:val="005852FB"/>
    <w:rsid w:val="005877AB"/>
    <w:rsid w:val="005B06AF"/>
    <w:rsid w:val="0063486D"/>
    <w:rsid w:val="006350B2"/>
    <w:rsid w:val="006B68CB"/>
    <w:rsid w:val="00701C74"/>
    <w:rsid w:val="007E656E"/>
    <w:rsid w:val="008023FA"/>
    <w:rsid w:val="008179B7"/>
    <w:rsid w:val="0082501F"/>
    <w:rsid w:val="008633A0"/>
    <w:rsid w:val="00864151"/>
    <w:rsid w:val="008E4673"/>
    <w:rsid w:val="00944C6D"/>
    <w:rsid w:val="00972933"/>
    <w:rsid w:val="009D7CEC"/>
    <w:rsid w:val="009F15F6"/>
    <w:rsid w:val="00A509BD"/>
    <w:rsid w:val="00A56792"/>
    <w:rsid w:val="00B31B5C"/>
    <w:rsid w:val="00B50E6B"/>
    <w:rsid w:val="00B54095"/>
    <w:rsid w:val="00B826B2"/>
    <w:rsid w:val="00C03C28"/>
    <w:rsid w:val="00D3597B"/>
    <w:rsid w:val="00D66ECD"/>
    <w:rsid w:val="00DA776F"/>
    <w:rsid w:val="00E0516A"/>
    <w:rsid w:val="00E31DAA"/>
    <w:rsid w:val="00E32A84"/>
    <w:rsid w:val="00E572BF"/>
    <w:rsid w:val="00EA6815"/>
    <w:rsid w:val="00EE3A3F"/>
    <w:rsid w:val="00F23CC1"/>
    <w:rsid w:val="00F332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0EC56B"/>
  <w15:chartTrackingRefBased/>
  <w15:docId w15:val="{E7133229-CD12-449C-B44E-620939FB85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36A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6A41"/>
  </w:style>
  <w:style w:type="paragraph" w:styleId="Footer">
    <w:name w:val="footer"/>
    <w:basedOn w:val="Normal"/>
    <w:link w:val="FooterChar"/>
    <w:uiPriority w:val="99"/>
    <w:unhideWhenUsed/>
    <w:rsid w:val="00336A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6A41"/>
  </w:style>
  <w:style w:type="paragraph" w:styleId="ListParagraph">
    <w:name w:val="List Paragraph"/>
    <w:basedOn w:val="Normal"/>
    <w:uiPriority w:val="34"/>
    <w:qFormat/>
    <w:rsid w:val="00336A4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36A41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409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4095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9F15F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0345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30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8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86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07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0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877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98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155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73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2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45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47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98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92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84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8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8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9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79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9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08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1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30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77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069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27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4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28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8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34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02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33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33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6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63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98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1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463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30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35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68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05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2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3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762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2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1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66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69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6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81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85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08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788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4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277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7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076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5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70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39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66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7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26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37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6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7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42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3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9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0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2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3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24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73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04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0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82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511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97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95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38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27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8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87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4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95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78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1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6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1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44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9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1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90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61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86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3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76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67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45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8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14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8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57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1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342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5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72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268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0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31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63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2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71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527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32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owson.edu/chp/departments/health-sciences/undergrad/health-care/resources/honor-society.html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mailto:wnelson@towson.ed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lsedwards@towson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38</Words>
  <Characters>307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wson University</Company>
  <LinksUpToDate>false</LinksUpToDate>
  <CharactersWithSpaces>3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vrophilipos, Hrisoula</dc:creator>
  <cp:keywords/>
  <dc:description/>
  <cp:lastModifiedBy>leiah edwards</cp:lastModifiedBy>
  <cp:revision>3</cp:revision>
  <cp:lastPrinted>2015-11-10T20:02:00Z</cp:lastPrinted>
  <dcterms:created xsi:type="dcterms:W3CDTF">2020-11-05T19:13:00Z</dcterms:created>
  <dcterms:modified xsi:type="dcterms:W3CDTF">2020-11-05T19:14:00Z</dcterms:modified>
</cp:coreProperties>
</file>